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 w14:paraId="71B4F7A7" w14:textId="588C4219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yperText Markup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following is not an attribute of &lt;form&gt;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ag</w:t>
      </w:r>
      <w:proofErr w:type="gramEnd"/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url</w:t>
      </w:r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href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url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1465ED19" w14:textId="39530ED1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Gif And Jpg Ar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59E2FC98" w14:textId="360136A8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mg href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mg url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mg link = "jtp.png" /&gt;</w:t>
      </w:r>
    </w:p>
    <w:p w14:paraId="62C2D9AF" w14:textId="77777777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mg src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Type="circle"&gt;</w:t>
      </w:r>
    </w:p>
    <w:p w14:paraId="68120951" w14:textId="08908453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rquee bg color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rquee bg-color = "red"&gt;</w:t>
      </w:r>
    </w:p>
    <w:p w14:paraId="631C70F6" w14:textId="5645AD4D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rquee bgcolor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rquee color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nscript&gt;</w:t>
      </w:r>
    </w:p>
    <w:p w14:paraId="3413A7BD" w14:textId="4ABD1BD2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O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a format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tag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</w:p>
    <w:p w14:paraId="0EB7E88A" w14:textId="484815F5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2CCBAFE0" w14:textId="0273EDCB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b&gt;</w:t>
      </w:r>
    </w:p>
    <w:p w14:paraId="5C3D26DE" w14:textId="1E14FF0F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html attribute is used to provide an advisory text about an element or It’s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h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h&gt;</w:t>
      </w:r>
    </w:p>
    <w:p w14:paraId="7A0E6898" w14:textId="75CE9492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r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r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href = "mailto: xy@y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href = "xy@y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mail xy@y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h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mg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g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alpha = "a" &gt;</w:t>
      </w:r>
    </w:p>
    <w:p w14:paraId="0A3C5DC2" w14:textId="1E856309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num = "4"&gt;</w:t>
      </w:r>
    </w:p>
    <w:p w14:paraId="76044227" w14:textId="77777777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s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14:paraId="3BCAB907" w14:textId="5F40D61C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.hml</w:t>
      </w:r>
      <w:proofErr w:type="gram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2-03-23T10:01:00Z</dcterms:created>
  <dcterms:modified xsi:type="dcterms:W3CDTF">2022-03-23T10:01:00Z</dcterms:modified>
</cp:coreProperties>
</file>